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4D38" w:rsidRPr="00EE40E2" w:rsidRDefault="00263B7A" w:rsidP="00EE40E2">
      <w:pPr>
        <w:pStyle w:val="Heading2"/>
        <w:spacing w:line="240" w:lineRule="auto"/>
        <w:jc w:val="center"/>
        <w:rPr>
          <w:color w:val="000000" w:themeColor="text1"/>
        </w:rPr>
      </w:pPr>
      <w:r w:rsidRPr="00263B7A">
        <w:rPr>
          <w:color w:val="000000" w:themeColor="text1"/>
        </w:rPr>
        <w:t xml:space="preserve">Final Design </w:t>
      </w:r>
      <w:r>
        <w:rPr>
          <w:color w:val="000000" w:themeColor="text1"/>
        </w:rPr>
        <w:t>Presentation</w:t>
      </w:r>
      <w:r w:rsidRPr="00263B7A">
        <w:rPr>
          <w:color w:val="000000" w:themeColor="text1"/>
        </w:rPr>
        <w:t xml:space="preserve"> Rubric</w:t>
      </w:r>
    </w:p>
    <w:p w:rsidR="00885B8A" w:rsidRDefault="00650396" w:rsidP="00CC7188">
      <w:pPr>
        <w:pStyle w:val="NoSpacing"/>
        <w:jc w:val="both"/>
      </w:pPr>
      <w:r>
        <w:rPr>
          <w:b/>
        </w:rPr>
        <w:t xml:space="preserve">Presentation Goal: </w:t>
      </w:r>
      <w:r>
        <w:t>To convince the CEO and audience why your team’s design should be the winnin</w:t>
      </w:r>
      <w:r w:rsidR="00F02D8C">
        <w:t>g Project Design across all EDD</w:t>
      </w:r>
      <w:r>
        <w:t xml:space="preserve"> 104/112 Sections. </w:t>
      </w:r>
    </w:p>
    <w:p w:rsidR="00263B7A" w:rsidRDefault="00794CBE" w:rsidP="00263B7A">
      <w:pPr>
        <w:spacing w:before="60" w:after="0" w:line="240" w:lineRule="auto"/>
        <w:rPr>
          <w:rFonts w:asciiTheme="majorHAnsi" w:hAnsiTheme="majorHAnsi"/>
          <w:b/>
          <w:bCs/>
        </w:rPr>
      </w:pPr>
      <w:r w:rsidRPr="00794CBE">
        <w:rPr>
          <w:noProof/>
        </w:rPr>
        <w:pict>
          <v:line id="Straight Connector 2" o:spid="_x0000_s1026" style="position:absolute;z-index:251661312;visibility:visible;mso-position-horizontal:left;mso-position-horizontal-relative:margin;mso-width-relative:margin" from="0,11pt" to="46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" strokecolor="black [3213]" strokeweight="1pt">
            <w10:wrap anchorx="margin"/>
          </v:line>
        </w:pict>
      </w:r>
    </w:p>
    <w:p w:rsidR="00263B7A" w:rsidRPr="00263B7A" w:rsidRDefault="00263B7A" w:rsidP="00263B7A">
      <w:pPr>
        <w:spacing w:before="60" w:after="0" w:line="240" w:lineRule="auto"/>
        <w:rPr>
          <w:rFonts w:asciiTheme="majorHAnsi" w:hAnsiTheme="majorHAnsi"/>
          <w:b/>
          <w:bCs/>
        </w:rPr>
      </w:pPr>
      <w:r w:rsidRPr="00263B7A">
        <w:rPr>
          <w:rFonts w:asciiTheme="majorHAnsi" w:hAnsiTheme="majorHAnsi"/>
          <w:b/>
          <w:bCs/>
        </w:rPr>
        <w:t xml:space="preserve">Team Rubric                                           </w:t>
      </w:r>
    </w:p>
    <w:p w:rsidR="00263B7A" w:rsidRDefault="00263B7A" w:rsidP="00263B7A">
      <w:pPr>
        <w:spacing w:before="60" w:after="0" w:line="240" w:lineRule="auto"/>
      </w:pPr>
      <w:r w:rsidRPr="00263B7A">
        <w:rPr>
          <w:rFonts w:asciiTheme="majorHAnsi" w:hAnsiTheme="majorHAnsi"/>
          <w:b/>
          <w:bCs/>
        </w:rPr>
        <w:t>EDD 104 Section #:</w:t>
      </w:r>
      <w:r w:rsidRPr="00263B7A">
        <w:rPr>
          <w:rFonts w:asciiTheme="majorHAnsi" w:hAnsiTheme="majorHAnsi"/>
        </w:rPr>
        <w:t xml:space="preserve"> _______  </w:t>
      </w:r>
      <w:r w:rsidRPr="00263B7A">
        <w:rPr>
          <w:rFonts w:asciiTheme="majorHAnsi" w:hAnsiTheme="majorHAnsi"/>
          <w:b/>
          <w:bCs/>
        </w:rPr>
        <w:t xml:space="preserve">Project #: </w:t>
      </w:r>
      <w:r w:rsidRPr="00263B7A">
        <w:rPr>
          <w:rFonts w:asciiTheme="majorHAnsi" w:hAnsiTheme="majorHAnsi"/>
        </w:rPr>
        <w:t xml:space="preserve">___________ </w:t>
      </w:r>
      <w:r w:rsidRPr="00263B7A">
        <w:rPr>
          <w:rFonts w:asciiTheme="majorHAnsi" w:hAnsiTheme="majorHAnsi"/>
          <w:b/>
          <w:color w:val="000000" w:themeColor="text1"/>
        </w:rPr>
        <w:t>Project Name:</w:t>
      </w:r>
      <w:r w:rsidRPr="00263B7A">
        <w:rPr>
          <w:rFonts w:asciiTheme="majorHAnsi" w:hAnsiTheme="majorHAnsi"/>
          <w:bCs/>
          <w:color w:val="000000" w:themeColor="text1"/>
        </w:rPr>
        <w:t>_____________________________</w:t>
      </w:r>
    </w:p>
    <w:p w:rsidR="00263B7A" w:rsidRDefault="00794CBE" w:rsidP="000D2C5B">
      <w:pPr>
        <w:pStyle w:val="NoSpacing"/>
        <w:rPr>
          <w:b/>
        </w:rPr>
      </w:pPr>
      <w:r w:rsidRPr="00794CBE">
        <w:rPr>
          <w:noProof/>
        </w:rPr>
        <w:pict>
          <v:line id="Straight Connector 3" o:spid="_x0000_s1029" style="position:absolute;z-index:251663360;visibility:visible;mso-position-horizontal:left;mso-position-horizontal-relative:margin;mso-width-relative:margin" from="0,7.85pt" to="468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" strokecolor="black [3213]" strokeweight="1pt">
            <w10:wrap anchorx="margin"/>
          </v:line>
        </w:pict>
      </w:r>
    </w:p>
    <w:p w:rsidR="000D2C5B" w:rsidRDefault="000D2C5B" w:rsidP="000D2C5B">
      <w:pPr>
        <w:pStyle w:val="NoSpacing"/>
        <w:rPr>
          <w:b/>
        </w:rPr>
      </w:pPr>
      <w:r>
        <w:rPr>
          <w:b/>
        </w:rPr>
        <w:t>Presentation Format</w:t>
      </w:r>
      <w:r w:rsidRPr="00E1121C">
        <w:rPr>
          <w:b/>
        </w:rPr>
        <w:t xml:space="preserve">: </w:t>
      </w:r>
      <w:r>
        <w:rPr>
          <w:b/>
        </w:rPr>
        <w:t>(Deduction Only)</w:t>
      </w:r>
    </w:p>
    <w:p w:rsidR="000D2C5B" w:rsidRDefault="000D2C5B" w:rsidP="000D2C5B">
      <w:pPr>
        <w:pStyle w:val="NoSpacing"/>
        <w:ind w:firstLine="720"/>
      </w:pPr>
      <w:r>
        <w:t>___</w:t>
      </w:r>
      <w:r w:rsidR="00D3090F">
        <w:t>__</w:t>
      </w:r>
      <w:r w:rsidR="00D3090F">
        <w:tab/>
      </w:r>
      <w:r>
        <w:t>Time: 15-20 minute presentation</w:t>
      </w:r>
    </w:p>
    <w:p w:rsidR="007928F2" w:rsidRDefault="007928F2" w:rsidP="007928F2">
      <w:pPr>
        <w:pStyle w:val="NoSpacing"/>
        <w:ind w:firstLine="720"/>
      </w:pPr>
      <w:r>
        <w:t xml:space="preserve">___/1 </w:t>
      </w:r>
      <w:r>
        <w:tab/>
        <w:t>Included slide numbers</w:t>
      </w:r>
    </w:p>
    <w:p w:rsidR="000D2C5B" w:rsidRDefault="000D2C5B" w:rsidP="000D2C5B">
      <w:pPr>
        <w:pStyle w:val="NoSpacing"/>
        <w:ind w:firstLine="720"/>
      </w:pPr>
      <w:r>
        <w:t xml:space="preserve">___/3 </w:t>
      </w:r>
      <w:r w:rsidR="00AD1D04">
        <w:tab/>
      </w:r>
      <w:r w:rsidRPr="00E1121C">
        <w:t xml:space="preserve">Consistent Format </w:t>
      </w:r>
      <w:r>
        <w:t>and overall appearance</w:t>
      </w:r>
    </w:p>
    <w:p w:rsidR="000D2C5B" w:rsidRPr="00E1121C" w:rsidRDefault="000D2C5B" w:rsidP="000D2C5B">
      <w:pPr>
        <w:pStyle w:val="NoSpacing"/>
        <w:ind w:firstLine="720"/>
      </w:pPr>
      <w:r>
        <w:t xml:space="preserve">___/3 </w:t>
      </w:r>
      <w:r w:rsidR="00AD1D04">
        <w:tab/>
      </w:r>
      <w:r w:rsidRPr="00E1121C">
        <w:t>Readable font and appropriate size</w:t>
      </w:r>
    </w:p>
    <w:p w:rsidR="000D2C5B" w:rsidRDefault="000D2C5B" w:rsidP="000D2C5B">
      <w:pPr>
        <w:pStyle w:val="NoSpacing"/>
        <w:ind w:firstLine="720"/>
      </w:pPr>
      <w:r>
        <w:t xml:space="preserve">___/3 </w:t>
      </w:r>
      <w:r w:rsidR="00AD1D04">
        <w:tab/>
      </w:r>
      <w:r w:rsidRPr="00E1121C">
        <w:t>Bullet points: no more than 3-5 per slide, no complete sentences</w:t>
      </w:r>
    </w:p>
    <w:p w:rsidR="007928F2" w:rsidRDefault="000D2C5B" w:rsidP="007928F2">
      <w:pPr>
        <w:pStyle w:val="NoSpacing"/>
        <w:ind w:firstLine="720"/>
      </w:pPr>
      <w:r>
        <w:t xml:space="preserve">___/5 </w:t>
      </w:r>
      <w:r w:rsidR="00AD1D04">
        <w:tab/>
      </w:r>
      <w:r>
        <w:t xml:space="preserve">Visuals professionally created </w:t>
      </w:r>
    </w:p>
    <w:p w:rsidR="000D2C5B" w:rsidRDefault="00794CBE" w:rsidP="00CC7188">
      <w:pPr>
        <w:pStyle w:val="NoSpacing"/>
        <w:jc w:val="both"/>
      </w:pPr>
      <w:r>
        <w:rPr>
          <w:noProof/>
        </w:rPr>
        <w:pict>
          <v:line id="Straight Connector 1" o:spid="_x0000_s1028" style="position:absolute;left:0;text-align:left;z-index:251659264;visibility:visible;mso-position-horizontal-relative:margin;mso-width-relative:margin" from="0,9.35pt" to="468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" strokecolor="black [3213]" strokeweight="1pt">
            <w10:wrap anchorx="margin"/>
          </v:line>
        </w:pict>
      </w:r>
    </w:p>
    <w:p w:rsidR="000D2C5B" w:rsidRDefault="000D2C5B" w:rsidP="000D2C5B">
      <w:pPr>
        <w:spacing w:after="0" w:line="240" w:lineRule="auto"/>
        <w:rPr>
          <w:b/>
        </w:rPr>
      </w:pPr>
      <w:r>
        <w:rPr>
          <w:b/>
        </w:rPr>
        <w:t>Title Slide</w:t>
      </w:r>
      <w:r w:rsidRPr="00994983">
        <w:rPr>
          <w:b/>
        </w:rPr>
        <w:t>:</w:t>
      </w:r>
    </w:p>
    <w:p w:rsidR="000D2C5B" w:rsidRDefault="000D2C5B" w:rsidP="000D2C5B">
      <w:pPr>
        <w:pStyle w:val="ListParagraph"/>
        <w:spacing w:after="0" w:line="240" w:lineRule="auto"/>
      </w:pPr>
      <w:r>
        <w:t>___/</w:t>
      </w:r>
      <w:r w:rsidR="007F128F">
        <w:t>1</w:t>
      </w:r>
      <w:r>
        <w:t xml:space="preserve"> </w:t>
      </w:r>
      <w:r w:rsidR="00AD1D04">
        <w:tab/>
      </w:r>
      <w:r>
        <w:t>EDD 104, Section #, Project # and Name, Team Member Names</w:t>
      </w:r>
    </w:p>
    <w:p w:rsidR="007F128F" w:rsidRDefault="007F128F" w:rsidP="007F128F">
      <w:pPr>
        <w:pStyle w:val="ListParagraph"/>
        <w:spacing w:after="0" w:line="240" w:lineRule="auto"/>
      </w:pPr>
      <w:r>
        <w:t xml:space="preserve">___/1 </w:t>
      </w:r>
      <w:r>
        <w:tab/>
        <w:t>Included picture relevant to the project</w:t>
      </w:r>
    </w:p>
    <w:p w:rsidR="000D2C5B" w:rsidRDefault="000D2C5B" w:rsidP="00994983">
      <w:pPr>
        <w:spacing w:after="0" w:line="240" w:lineRule="auto"/>
        <w:rPr>
          <w:b/>
        </w:rPr>
      </w:pPr>
    </w:p>
    <w:p w:rsidR="00006883" w:rsidRDefault="00650396" w:rsidP="00994983">
      <w:pPr>
        <w:spacing w:after="0" w:line="240" w:lineRule="auto"/>
        <w:rPr>
          <w:b/>
        </w:rPr>
      </w:pPr>
      <w:r w:rsidRPr="00994983">
        <w:rPr>
          <w:b/>
        </w:rPr>
        <w:t>Int</w:t>
      </w:r>
      <w:r w:rsidR="001C2448" w:rsidRPr="00994983">
        <w:rPr>
          <w:b/>
        </w:rPr>
        <w:t>roduction:</w:t>
      </w:r>
    </w:p>
    <w:p w:rsidR="00006883" w:rsidRDefault="00006883" w:rsidP="00006883">
      <w:pPr>
        <w:spacing w:after="0" w:line="240" w:lineRule="auto"/>
        <w:ind w:firstLine="720"/>
      </w:pPr>
      <w:r>
        <w:t>___/</w:t>
      </w:r>
      <w:r w:rsidR="002E6D0A">
        <w:t>7</w:t>
      </w:r>
      <w:r>
        <w:t xml:space="preserve"> </w:t>
      </w:r>
      <w:r w:rsidR="00AD1D04">
        <w:tab/>
      </w:r>
      <w:r w:rsidR="00994983" w:rsidRPr="007918F4">
        <w:t xml:space="preserve">Introduce the background and motivation for the project. </w:t>
      </w:r>
      <w:r w:rsidR="00994983">
        <w:t>Someone</w:t>
      </w:r>
      <w:r w:rsidR="00994983" w:rsidRPr="007918F4">
        <w:t xml:space="preserve"> with no prior</w:t>
      </w:r>
    </w:p>
    <w:p w:rsidR="00C02038" w:rsidRDefault="00006883" w:rsidP="00006883">
      <w:pPr>
        <w:spacing w:after="0" w:line="240" w:lineRule="auto"/>
        <w:ind w:firstLine="720"/>
      </w:pPr>
      <w:r>
        <w:t xml:space="preserve">            </w:t>
      </w:r>
      <w:r w:rsidR="00AD1D04">
        <w:tab/>
      </w:r>
      <w:r w:rsidR="00994983" w:rsidRPr="007918F4">
        <w:t>knowledge of the project</w:t>
      </w:r>
      <w:r w:rsidR="00994983">
        <w:t xml:space="preserve"> should be able to completely understand what the project is</w:t>
      </w:r>
      <w:r w:rsidR="00994983" w:rsidRPr="007918F4">
        <w:t>.</w:t>
      </w:r>
    </w:p>
    <w:p w:rsidR="00006883" w:rsidRDefault="00006883" w:rsidP="000D2C5B">
      <w:pPr>
        <w:spacing w:after="0" w:line="240" w:lineRule="auto"/>
        <w:ind w:firstLine="720"/>
      </w:pPr>
      <w:r>
        <w:t>___/</w:t>
      </w:r>
      <w:r w:rsidR="00C93FFF">
        <w:t>1</w:t>
      </w:r>
      <w:r>
        <w:t xml:space="preserve"> </w:t>
      </w:r>
      <w:r w:rsidR="00AD1D04">
        <w:tab/>
      </w:r>
      <w:r>
        <w:t>Introduced the Design Statement</w:t>
      </w:r>
    </w:p>
    <w:p w:rsidR="000D2C5B" w:rsidRDefault="000D2C5B" w:rsidP="003D1F62">
      <w:pPr>
        <w:spacing w:after="0" w:line="240" w:lineRule="auto"/>
        <w:rPr>
          <w:b/>
        </w:rPr>
      </w:pPr>
    </w:p>
    <w:p w:rsidR="003D1F62" w:rsidRDefault="003D1F62" w:rsidP="003D1F62">
      <w:pPr>
        <w:spacing w:after="0" w:line="240" w:lineRule="auto"/>
        <w:rPr>
          <w:b/>
        </w:rPr>
      </w:pPr>
      <w:r>
        <w:rPr>
          <w:b/>
        </w:rPr>
        <w:t>Design Focus</w:t>
      </w:r>
      <w:r w:rsidRPr="00994983">
        <w:rPr>
          <w:b/>
        </w:rPr>
        <w:t>:</w:t>
      </w:r>
    </w:p>
    <w:p w:rsidR="003D1F62" w:rsidRDefault="003D1F62" w:rsidP="003D1F62">
      <w:pPr>
        <w:spacing w:after="0" w:line="240" w:lineRule="auto"/>
        <w:ind w:firstLine="720"/>
      </w:pPr>
      <w:r>
        <w:t>___/</w:t>
      </w:r>
      <w:r w:rsidR="00F21342">
        <w:t>2</w:t>
      </w:r>
      <w:r>
        <w:t xml:space="preserve"> </w:t>
      </w:r>
      <w:r w:rsidR="00AD1D04">
        <w:tab/>
      </w:r>
      <w:bookmarkStart w:id="0" w:name="_Hlk35249956"/>
      <w:r>
        <w:t xml:space="preserve">Introduced the </w:t>
      </w:r>
      <w:r w:rsidR="00B13FD7">
        <w:t>System Level Requirements</w:t>
      </w:r>
      <w:bookmarkEnd w:id="0"/>
    </w:p>
    <w:p w:rsidR="00B13FD7" w:rsidRDefault="00B13FD7" w:rsidP="00B13FD7">
      <w:pPr>
        <w:spacing w:after="0" w:line="240" w:lineRule="auto"/>
        <w:ind w:firstLine="720"/>
      </w:pPr>
      <w:r>
        <w:t>___/</w:t>
      </w:r>
      <w:r w:rsidR="00C93FFF">
        <w:t>2</w:t>
      </w:r>
      <w:r>
        <w:t xml:space="preserve"> </w:t>
      </w:r>
      <w:r w:rsidR="00AD1D04">
        <w:tab/>
      </w:r>
      <w:bookmarkStart w:id="1" w:name="_Hlk35249962"/>
      <w:r>
        <w:t>Introduced the Evaluation Criteria and weights</w:t>
      </w:r>
      <w:bookmarkEnd w:id="1"/>
    </w:p>
    <w:p w:rsidR="003D1F62" w:rsidRDefault="00B13FD7" w:rsidP="000D2C5B">
      <w:pPr>
        <w:spacing w:after="0" w:line="240" w:lineRule="auto"/>
        <w:ind w:firstLine="720"/>
      </w:pPr>
      <w:r>
        <w:t>___/</w:t>
      </w:r>
      <w:r w:rsidR="00F21342">
        <w:t>4</w:t>
      </w:r>
      <w:r>
        <w:t xml:space="preserve"> </w:t>
      </w:r>
      <w:r w:rsidR="00AD1D04">
        <w:tab/>
      </w:r>
      <w:bookmarkStart w:id="2" w:name="_Hlk35249973"/>
      <w:r>
        <w:t>Explained why those criteria were chosen and assigned those weights</w:t>
      </w:r>
      <w:bookmarkEnd w:id="2"/>
    </w:p>
    <w:p w:rsidR="000D2C5B" w:rsidRDefault="001C2448" w:rsidP="00CC7188">
      <w:pPr>
        <w:pStyle w:val="NoSpacing"/>
        <w:jc w:val="both"/>
        <w:rPr>
          <w:b/>
        </w:rPr>
      </w:pPr>
      <w:r>
        <w:rPr>
          <w:b/>
        </w:rPr>
        <w:t xml:space="preserve"> </w:t>
      </w:r>
    </w:p>
    <w:p w:rsidR="00650396" w:rsidRPr="00FE629B" w:rsidRDefault="00994983" w:rsidP="00CC7188">
      <w:pPr>
        <w:pStyle w:val="NoSpacing"/>
        <w:jc w:val="both"/>
        <w:rPr>
          <w:bCs/>
        </w:rPr>
      </w:pPr>
      <w:r>
        <w:rPr>
          <w:b/>
        </w:rPr>
        <w:t xml:space="preserve">Final Design </w:t>
      </w:r>
      <w:r w:rsidR="00650396">
        <w:rPr>
          <w:b/>
        </w:rPr>
        <w:t>Description:</w:t>
      </w:r>
    </w:p>
    <w:p w:rsidR="00F373E0" w:rsidRDefault="00817F34" w:rsidP="00CC7188">
      <w:pPr>
        <w:pStyle w:val="NoSpacing"/>
        <w:ind w:left="720"/>
      </w:pPr>
      <w:r>
        <w:t>___/</w:t>
      </w:r>
      <w:r w:rsidR="00C93FFF">
        <w:t>1</w:t>
      </w:r>
      <w:r w:rsidR="00C02A44">
        <w:t>5</w:t>
      </w:r>
      <w:r w:rsidR="00F373E0">
        <w:t xml:space="preserve"> </w:t>
      </w:r>
      <w:r w:rsidR="00AD1D04">
        <w:tab/>
      </w:r>
      <w:r w:rsidR="00994983">
        <w:t>Cleary described how the Final Design looks and works.</w:t>
      </w:r>
    </w:p>
    <w:p w:rsidR="00994983" w:rsidRDefault="00994983" w:rsidP="00CC7188">
      <w:pPr>
        <w:pStyle w:val="NoSpacing"/>
        <w:ind w:left="720"/>
      </w:pPr>
      <w:r>
        <w:t>___/</w:t>
      </w:r>
      <w:r w:rsidR="00F21342">
        <w:t>10</w:t>
      </w:r>
      <w:r>
        <w:t xml:space="preserve"> </w:t>
      </w:r>
      <w:r w:rsidR="00C93FFF">
        <w:tab/>
      </w:r>
      <w:r>
        <w:t>Used a functional schematic and other visuals to help explain the design.</w:t>
      </w:r>
    </w:p>
    <w:p w:rsidR="00994983" w:rsidRDefault="001C2448" w:rsidP="00CC7188">
      <w:pPr>
        <w:pStyle w:val="NoSpacing"/>
        <w:ind w:left="720"/>
      </w:pPr>
      <w:r>
        <w:t>___</w:t>
      </w:r>
      <w:r w:rsidR="00D035CE">
        <w:t>/</w:t>
      </w:r>
      <w:r w:rsidR="00C93FFF">
        <w:t>1</w:t>
      </w:r>
      <w:r w:rsidR="00C02A44">
        <w:t>5</w:t>
      </w:r>
      <w:r w:rsidR="00F373E0">
        <w:t xml:space="preserve"> </w:t>
      </w:r>
      <w:r w:rsidR="00AD1D04">
        <w:tab/>
      </w:r>
      <w:r w:rsidR="00994983">
        <w:t>Explained why each of the main parts/features was chosen and how it relates to the</w:t>
      </w:r>
    </w:p>
    <w:p w:rsidR="001C2448" w:rsidRDefault="00994983" w:rsidP="00AD1D04">
      <w:pPr>
        <w:pStyle w:val="NoSpacing"/>
        <w:ind w:left="1440"/>
      </w:pPr>
      <w:r>
        <w:t>Evaluation Criteria and/or Requirements</w:t>
      </w:r>
      <w:bookmarkStart w:id="3" w:name="_GoBack"/>
      <w:bookmarkEnd w:id="3"/>
    </w:p>
    <w:p w:rsidR="00B13FD7" w:rsidRPr="000D2C5B" w:rsidRDefault="000D2C5B" w:rsidP="000D2C5B">
      <w:pPr>
        <w:pStyle w:val="NoSpacing"/>
        <w:ind w:left="720"/>
      </w:pPr>
      <w:r>
        <w:t>___/</w:t>
      </w:r>
      <w:r w:rsidR="00C93FFF">
        <w:t>5</w:t>
      </w:r>
      <w:r>
        <w:t xml:space="preserve"> </w:t>
      </w:r>
      <w:r w:rsidR="00C93FFF">
        <w:tab/>
      </w:r>
      <w:r>
        <w:t>Showed the estimated cost of the main parts/features.</w:t>
      </w:r>
    </w:p>
    <w:p w:rsidR="000D2C5B" w:rsidRDefault="000D2C5B" w:rsidP="00B13FD7">
      <w:pPr>
        <w:pStyle w:val="NoSpacing"/>
        <w:jc w:val="both"/>
        <w:rPr>
          <w:b/>
        </w:rPr>
      </w:pPr>
    </w:p>
    <w:p w:rsidR="00FE629B" w:rsidRPr="00FE629B" w:rsidRDefault="00C02A44" w:rsidP="00FE629B">
      <w:pPr>
        <w:pStyle w:val="NoSpacing"/>
        <w:jc w:val="both"/>
        <w:rPr>
          <w:bCs/>
        </w:rPr>
      </w:pPr>
      <w:r>
        <w:rPr>
          <w:b/>
        </w:rPr>
        <w:t xml:space="preserve">System Level </w:t>
      </w:r>
      <w:r w:rsidR="00FE629B">
        <w:rPr>
          <w:b/>
        </w:rPr>
        <w:t>Requirements and Verifications:</w:t>
      </w:r>
    </w:p>
    <w:p w:rsidR="00C02A44" w:rsidRDefault="00FE629B" w:rsidP="00DD1DA2">
      <w:pPr>
        <w:pStyle w:val="NoSpacing"/>
        <w:ind w:left="1440" w:hanging="720"/>
      </w:pPr>
      <w:r>
        <w:t>___</w:t>
      </w:r>
      <w:r w:rsidR="00C93FFF">
        <w:t>/</w:t>
      </w:r>
      <w:r w:rsidR="002E6D0A">
        <w:t>20</w:t>
      </w:r>
      <w:r w:rsidR="00C93FFF">
        <w:t xml:space="preserve"> </w:t>
      </w:r>
      <w:r w:rsidR="00AD1D04">
        <w:tab/>
      </w:r>
      <w:bookmarkStart w:id="4" w:name="_Hlk35249833"/>
      <w:r>
        <w:t xml:space="preserve">Clearly </w:t>
      </w:r>
      <w:r w:rsidR="00DD1DA2">
        <w:t xml:space="preserve">and convincingly </w:t>
      </w:r>
      <w:r w:rsidR="00C02A44">
        <w:t>explained how the System Level Requirements were verified</w:t>
      </w:r>
      <w:r w:rsidR="00DD1DA2">
        <w:t xml:space="preserve"> using supporting evidence</w:t>
      </w:r>
      <w:r w:rsidR="00C02A44">
        <w:t>.</w:t>
      </w:r>
      <w:bookmarkEnd w:id="4"/>
    </w:p>
    <w:p w:rsidR="000D2C5B" w:rsidRDefault="000D2C5B" w:rsidP="003F5D38">
      <w:pPr>
        <w:pStyle w:val="NoSpacing"/>
        <w:jc w:val="both"/>
        <w:rPr>
          <w:b/>
        </w:rPr>
      </w:pPr>
    </w:p>
    <w:p w:rsidR="003F5D38" w:rsidRDefault="003F5D38" w:rsidP="003F5D38">
      <w:pPr>
        <w:pStyle w:val="NoSpacing"/>
        <w:jc w:val="both"/>
        <w:rPr>
          <w:b/>
        </w:rPr>
      </w:pPr>
      <w:r>
        <w:rPr>
          <w:b/>
        </w:rPr>
        <w:t>Conclusion:</w:t>
      </w:r>
    </w:p>
    <w:p w:rsidR="00E263BD" w:rsidRDefault="003F5D38" w:rsidP="000D2C5B">
      <w:pPr>
        <w:pStyle w:val="ListParagraph"/>
        <w:spacing w:after="0" w:line="240" w:lineRule="auto"/>
      </w:pPr>
      <w:r>
        <w:t>___/</w:t>
      </w:r>
      <w:r w:rsidR="002E6D0A">
        <w:t>5</w:t>
      </w:r>
      <w:r>
        <w:t xml:space="preserve"> </w:t>
      </w:r>
      <w:r w:rsidR="00AD1D04">
        <w:tab/>
      </w:r>
      <w:r w:rsidR="00E263BD">
        <w:t>Summary of the key design features that make your design stand out from others.</w:t>
      </w:r>
    </w:p>
    <w:p w:rsidR="00E1121C" w:rsidRDefault="00E263BD" w:rsidP="000D2C5B">
      <w:pPr>
        <w:pStyle w:val="ListParagraph"/>
        <w:spacing w:after="0" w:line="240" w:lineRule="auto"/>
      </w:pPr>
      <w:r>
        <w:t xml:space="preserve">___/2 </w:t>
      </w:r>
      <w:r>
        <w:tab/>
      </w:r>
      <w:bookmarkStart w:id="5" w:name="_Hlk35249755"/>
      <w:r>
        <w:t>R</w:t>
      </w:r>
      <w:r w:rsidR="003F5D38">
        <w:t xml:space="preserve">elate </w:t>
      </w:r>
      <w:r>
        <w:t xml:space="preserve">design </w:t>
      </w:r>
      <w:r w:rsidR="003F5D38">
        <w:t>back to Design Statement.</w:t>
      </w:r>
      <w:bookmarkEnd w:id="5"/>
    </w:p>
    <w:p w:rsidR="00E1121C" w:rsidRDefault="00E1121C" w:rsidP="00CC7188">
      <w:pPr>
        <w:pStyle w:val="NoSpacing"/>
      </w:pPr>
    </w:p>
    <w:p w:rsidR="00942F40" w:rsidRDefault="00D035CE" w:rsidP="00CC7188">
      <w:pPr>
        <w:pStyle w:val="NoSpacing"/>
        <w:rPr>
          <w:b/>
        </w:rPr>
      </w:pPr>
      <w:r>
        <w:rPr>
          <w:b/>
        </w:rPr>
        <w:t>___/</w:t>
      </w:r>
      <w:r w:rsidR="00F21342">
        <w:rPr>
          <w:b/>
        </w:rPr>
        <w:t>90</w:t>
      </w:r>
      <w:r w:rsidR="00E1121C" w:rsidRPr="00E1121C">
        <w:rPr>
          <w:b/>
        </w:rPr>
        <w:t xml:space="preserve"> Total</w:t>
      </w:r>
      <w:r w:rsidR="00263B7A">
        <w:rPr>
          <w:b/>
        </w:rPr>
        <w:t xml:space="preserve"> Team Rubric Grade</w:t>
      </w:r>
    </w:p>
    <w:p w:rsidR="00864D38" w:rsidRDefault="00864D38" w:rsidP="00CC7188">
      <w:pPr>
        <w:pStyle w:val="NoSpacing"/>
        <w:rPr>
          <w:b/>
        </w:rPr>
      </w:pPr>
    </w:p>
    <w:p w:rsidR="00864D38" w:rsidRDefault="00794CBE" w:rsidP="00864D38">
      <w:pPr>
        <w:pStyle w:val="NoSpacing"/>
        <w:rPr>
          <w:b/>
        </w:rPr>
      </w:pPr>
      <w:r w:rsidRPr="00794CBE">
        <w:rPr>
          <w:noProof/>
        </w:rPr>
        <w:pict>
          <v:line id="Straight Connector 4" o:spid="_x0000_s1027" style="position:absolute;z-index:251665408;visibility:visible;mso-position-horizontal-relative:margin;mso-width-relative:margin" from="0,4.95pt" to="468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" strokecolor="black [3213]" strokeweight="1pt">
            <w10:wrap anchorx="margin"/>
          </v:line>
        </w:pict>
      </w:r>
    </w:p>
    <w:p w:rsidR="00864D38" w:rsidRPr="00864D38" w:rsidRDefault="00864D38" w:rsidP="00864D38">
      <w:pPr>
        <w:pStyle w:val="NoSpacing"/>
        <w:rPr>
          <w:b/>
        </w:rPr>
      </w:pPr>
      <w:r>
        <w:rPr>
          <w:b/>
        </w:rPr>
        <w:t>Comments:</w:t>
      </w:r>
    </w:p>
    <w:p w:rsidR="00864D38" w:rsidRDefault="00864D38" w:rsidP="00CC7188">
      <w:pPr>
        <w:pStyle w:val="NoSpacing"/>
        <w:rPr>
          <w:b/>
        </w:rPr>
      </w:pPr>
    </w:p>
    <w:p w:rsidR="00864D38" w:rsidRDefault="00864D38" w:rsidP="00263B7A">
      <w:pPr>
        <w:pStyle w:val="Heading2"/>
        <w:spacing w:line="240" w:lineRule="auto"/>
        <w:jc w:val="center"/>
        <w:rPr>
          <w:color w:val="000000" w:themeColor="text1"/>
        </w:rPr>
      </w:pPr>
    </w:p>
    <w:p w:rsidR="00263B7A" w:rsidRPr="00263B7A" w:rsidRDefault="00263B7A" w:rsidP="00263B7A">
      <w:pPr>
        <w:pStyle w:val="Heading2"/>
        <w:spacing w:line="240" w:lineRule="auto"/>
        <w:jc w:val="center"/>
        <w:rPr>
          <w:color w:val="000000" w:themeColor="text1"/>
        </w:rPr>
      </w:pPr>
      <w:r w:rsidRPr="00263B7A">
        <w:rPr>
          <w:color w:val="000000" w:themeColor="text1"/>
        </w:rPr>
        <w:t xml:space="preserve">Final Design </w:t>
      </w:r>
      <w:r>
        <w:rPr>
          <w:color w:val="000000" w:themeColor="text1"/>
        </w:rPr>
        <w:t>Presentation</w:t>
      </w:r>
      <w:r w:rsidRPr="00263B7A">
        <w:rPr>
          <w:color w:val="000000" w:themeColor="text1"/>
        </w:rPr>
        <w:t xml:space="preserve"> Rubric</w:t>
      </w:r>
    </w:p>
    <w:p w:rsidR="00263B7A" w:rsidRPr="00263B7A" w:rsidRDefault="00263B7A" w:rsidP="00263B7A">
      <w:pPr>
        <w:spacing w:before="60" w:after="0" w:line="24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Individual</w:t>
      </w:r>
      <w:r w:rsidRPr="00263B7A">
        <w:rPr>
          <w:rFonts w:asciiTheme="majorHAnsi" w:hAnsiTheme="majorHAnsi"/>
          <w:b/>
          <w:bCs/>
        </w:rPr>
        <w:t xml:space="preserve"> Rubric                                           </w:t>
      </w:r>
    </w:p>
    <w:p w:rsidR="00942F40" w:rsidRDefault="00263B7A" w:rsidP="009A121A">
      <w:pPr>
        <w:spacing w:before="60" w:after="120" w:line="240" w:lineRule="auto"/>
      </w:pPr>
      <w:r w:rsidRPr="00263B7A">
        <w:rPr>
          <w:rFonts w:asciiTheme="majorHAnsi" w:hAnsiTheme="majorHAnsi"/>
          <w:b/>
          <w:bCs/>
        </w:rPr>
        <w:t>EDD 104 Section #:</w:t>
      </w:r>
      <w:r w:rsidRPr="00263B7A">
        <w:rPr>
          <w:rFonts w:asciiTheme="majorHAnsi" w:hAnsiTheme="majorHAnsi"/>
        </w:rPr>
        <w:t xml:space="preserve"> _______  </w:t>
      </w:r>
      <w:r w:rsidRPr="00263B7A">
        <w:rPr>
          <w:rFonts w:asciiTheme="majorHAnsi" w:hAnsiTheme="majorHAnsi"/>
          <w:b/>
          <w:bCs/>
        </w:rPr>
        <w:t xml:space="preserve">Project #: </w:t>
      </w:r>
      <w:r w:rsidRPr="00263B7A">
        <w:rPr>
          <w:rFonts w:asciiTheme="majorHAnsi" w:hAnsiTheme="majorHAnsi"/>
        </w:rPr>
        <w:t xml:space="preserve">___________ </w:t>
      </w:r>
      <w:r w:rsidRPr="00263B7A">
        <w:rPr>
          <w:rFonts w:asciiTheme="majorHAnsi" w:hAnsiTheme="majorHAnsi"/>
          <w:b/>
          <w:color w:val="000000" w:themeColor="text1"/>
        </w:rPr>
        <w:t>Project Name:</w:t>
      </w:r>
      <w:r w:rsidRPr="00263B7A">
        <w:rPr>
          <w:rFonts w:asciiTheme="majorHAnsi" w:hAnsiTheme="majorHAnsi"/>
          <w:bCs/>
          <w:color w:val="000000" w:themeColor="text1"/>
        </w:rPr>
        <w:t>_____________________________</w:t>
      </w:r>
    </w:p>
    <w:tbl>
      <w:tblPr>
        <w:tblW w:w="5099" w:type="pct"/>
        <w:jc w:val="center"/>
        <w:tblLayout w:type="fixed"/>
        <w:tblLook w:val="04A0"/>
      </w:tblPr>
      <w:tblGrid>
        <w:gridCol w:w="2024"/>
        <w:gridCol w:w="1106"/>
        <w:gridCol w:w="1106"/>
        <w:gridCol w:w="1106"/>
        <w:gridCol w:w="1106"/>
        <w:gridCol w:w="1106"/>
        <w:gridCol w:w="1106"/>
        <w:gridCol w:w="1106"/>
      </w:tblGrid>
      <w:tr w:rsidR="00942F40" w:rsidTr="00263B7A">
        <w:trPr>
          <w:trHeight w:hRule="exact" w:val="1072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136" w:rsidRPr="009A121A" w:rsidRDefault="0043545E">
            <w:pPr>
              <w:pStyle w:val="NoSpacing"/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eam Member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/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F40" w:rsidRDefault="00942F40">
            <w:pPr>
              <w:rPr>
                <w:b/>
                <w:bCs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F40" w:rsidRDefault="00942F40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 xml:space="preserve">Appropriate attire: </w:t>
            </w:r>
          </w:p>
          <w:p w:rsidR="00942F40" w:rsidRDefault="00942F40">
            <w:pPr>
              <w:spacing w:after="0" w:line="240" w:lineRule="auto"/>
            </w:pPr>
            <w:r>
              <w:t>“business-casual” (deduction only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 xml:space="preserve">Speaker made varied eye contact with audience. (1)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did not speak too fast or too slow. Speaker did not read presentation. (1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Voice volume was at a good level. Words were pronounced carefully and correctly. (2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refrained from using space fillers: “ah, like, um.” (1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was enthusiastic and interested in topic, and was able to get and keep your attention. (3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hRule="exact" w:val="122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used appropriate grammar, posture, gestures. (2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D25D45">
        <w:trPr>
          <w:trHeight w:hRule="exact" w:val="720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42F40" w:rsidRPr="00FF6D0B" w:rsidRDefault="00263B7A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="00623136">
              <w:rPr>
                <w:b/>
              </w:rPr>
              <w:t xml:space="preserve">Individual </w:t>
            </w:r>
            <w:r>
              <w:rPr>
                <w:b/>
              </w:rPr>
              <w:t xml:space="preserve">Rubric </w:t>
            </w:r>
            <w:r w:rsidR="00623136">
              <w:rPr>
                <w:b/>
              </w:rPr>
              <w:t>Grade:</w:t>
            </w:r>
          </w:p>
          <w:p w:rsidR="00FF6D0B" w:rsidRDefault="00FF6D0B"/>
          <w:p w:rsidR="00FF6D0B" w:rsidRDefault="00FF6D0B"/>
          <w:p w:rsidR="00942F40" w:rsidRDefault="00942F40">
            <w:pPr>
              <w:spacing w:after="120" w:line="240" w:lineRule="auto"/>
            </w:pPr>
            <w:r>
              <w:t>Final Grad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</w:tr>
      <w:tr w:rsidR="009A121A" w:rsidTr="009A121A">
        <w:trPr>
          <w:trHeight w:hRule="exact" w:val="1152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Default="009A121A" w:rsidP="009A121A">
            <w:pPr>
              <w:pStyle w:val="NoSpacing"/>
              <w:rPr>
                <w:b/>
              </w:rPr>
            </w:pPr>
            <w:r>
              <w:rPr>
                <w:b/>
              </w:rPr>
              <w:t>Comments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63B7A" w:rsidTr="00D25D45">
        <w:trPr>
          <w:trHeight w:hRule="exact" w:val="360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Default="00263B7A" w:rsidP="00D25D45">
            <w:pPr>
              <w:spacing w:after="0"/>
              <w:rPr>
                <w:b/>
              </w:rPr>
            </w:pPr>
            <w:r>
              <w:rPr>
                <w:b/>
              </w:rPr>
              <w:t>Total Grade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</w:tr>
    </w:tbl>
    <w:p w:rsidR="00946537" w:rsidRPr="00864D38" w:rsidRDefault="00946537" w:rsidP="00864D38">
      <w:pPr>
        <w:pStyle w:val="NoSpacing"/>
        <w:rPr>
          <w:b/>
        </w:rPr>
      </w:pPr>
    </w:p>
    <w:sectPr w:rsidR="00946537" w:rsidRPr="00864D38" w:rsidSect="00864D38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573BE" w:rsidRDefault="008573BE" w:rsidP="00E1121C">
      <w:pPr>
        <w:spacing w:after="0" w:line="240" w:lineRule="auto"/>
      </w:pPr>
      <w:r>
        <w:separator/>
      </w:r>
    </w:p>
  </w:endnote>
  <w:endnote w:type="continuationSeparator" w:id="0">
    <w:p w:rsidR="008573BE" w:rsidRDefault="008573BE" w:rsidP="00E11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121C" w:rsidRDefault="00A24AA9">
    <w:pPr>
      <w:pStyle w:val="Footer"/>
    </w:pPr>
    <w:r>
      <w:t>Spring 20</w:t>
    </w:r>
    <w:r w:rsidR="000D2C5B">
      <w:t>20</w:t>
    </w:r>
  </w:p>
  <w:p w:rsidR="00E1121C" w:rsidRDefault="00E112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573BE" w:rsidRDefault="008573BE" w:rsidP="00E1121C">
      <w:pPr>
        <w:spacing w:after="0" w:line="240" w:lineRule="auto"/>
      </w:pPr>
      <w:r>
        <w:separator/>
      </w:r>
    </w:p>
  </w:footnote>
  <w:footnote w:type="continuationSeparator" w:id="0">
    <w:p w:rsidR="008573BE" w:rsidRDefault="008573BE" w:rsidP="00E112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F3133C"/>
    <w:multiLevelType w:val="hybridMultilevel"/>
    <w:tmpl w:val="0EDA39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604A05"/>
    <w:multiLevelType w:val="hybridMultilevel"/>
    <w:tmpl w:val="A35A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BF65E3"/>
    <w:multiLevelType w:val="hybridMultilevel"/>
    <w:tmpl w:val="E584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7662AC"/>
    <w:multiLevelType w:val="hybridMultilevel"/>
    <w:tmpl w:val="06C4C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jAxNDczNzW2tLQ0MDNV0lEKTi0uzszPAykwrQUAGnz9dywAAAA="/>
  </w:docVars>
  <w:rsids>
    <w:rsidRoot w:val="00650396"/>
    <w:rsid w:val="00006883"/>
    <w:rsid w:val="00013928"/>
    <w:rsid w:val="000143E0"/>
    <w:rsid w:val="00080E07"/>
    <w:rsid w:val="00090155"/>
    <w:rsid w:val="000B48B8"/>
    <w:rsid w:val="000D0841"/>
    <w:rsid w:val="000D2C5B"/>
    <w:rsid w:val="00134DF8"/>
    <w:rsid w:val="00166BD6"/>
    <w:rsid w:val="00176210"/>
    <w:rsid w:val="001C07C3"/>
    <w:rsid w:val="001C2448"/>
    <w:rsid w:val="001E431E"/>
    <w:rsid w:val="00217FBE"/>
    <w:rsid w:val="00225BD8"/>
    <w:rsid w:val="00263B7A"/>
    <w:rsid w:val="002A27D5"/>
    <w:rsid w:val="002C7E24"/>
    <w:rsid w:val="002D28C5"/>
    <w:rsid w:val="002E6D0A"/>
    <w:rsid w:val="00305DD6"/>
    <w:rsid w:val="0032576E"/>
    <w:rsid w:val="0034728C"/>
    <w:rsid w:val="00386B76"/>
    <w:rsid w:val="003D1F62"/>
    <w:rsid w:val="003F5D38"/>
    <w:rsid w:val="0043545E"/>
    <w:rsid w:val="004543BE"/>
    <w:rsid w:val="004F0F3A"/>
    <w:rsid w:val="005121D8"/>
    <w:rsid w:val="00513A62"/>
    <w:rsid w:val="005169F4"/>
    <w:rsid w:val="00560DA1"/>
    <w:rsid w:val="00586F60"/>
    <w:rsid w:val="00594082"/>
    <w:rsid w:val="005D3F13"/>
    <w:rsid w:val="00623136"/>
    <w:rsid w:val="00635D26"/>
    <w:rsid w:val="00650396"/>
    <w:rsid w:val="00685D29"/>
    <w:rsid w:val="00722FE0"/>
    <w:rsid w:val="007928F2"/>
    <w:rsid w:val="00794CBE"/>
    <w:rsid w:val="007D015C"/>
    <w:rsid w:val="007F128F"/>
    <w:rsid w:val="00817F34"/>
    <w:rsid w:val="0085003B"/>
    <w:rsid w:val="008573BE"/>
    <w:rsid w:val="00864D38"/>
    <w:rsid w:val="00881601"/>
    <w:rsid w:val="0088278D"/>
    <w:rsid w:val="00885B8A"/>
    <w:rsid w:val="00942F40"/>
    <w:rsid w:val="00946537"/>
    <w:rsid w:val="009558BC"/>
    <w:rsid w:val="009572D3"/>
    <w:rsid w:val="00994983"/>
    <w:rsid w:val="009A121A"/>
    <w:rsid w:val="009C718D"/>
    <w:rsid w:val="009F78CA"/>
    <w:rsid w:val="00A17E3B"/>
    <w:rsid w:val="00A24AA9"/>
    <w:rsid w:val="00A51332"/>
    <w:rsid w:val="00A65A49"/>
    <w:rsid w:val="00AD1D04"/>
    <w:rsid w:val="00B1065C"/>
    <w:rsid w:val="00B13FD7"/>
    <w:rsid w:val="00B564BF"/>
    <w:rsid w:val="00BA66D0"/>
    <w:rsid w:val="00BD1F4E"/>
    <w:rsid w:val="00BE4100"/>
    <w:rsid w:val="00BF55B7"/>
    <w:rsid w:val="00C02038"/>
    <w:rsid w:val="00C02A44"/>
    <w:rsid w:val="00C76EE3"/>
    <w:rsid w:val="00C93FFF"/>
    <w:rsid w:val="00CC7188"/>
    <w:rsid w:val="00CE6A82"/>
    <w:rsid w:val="00CF77AF"/>
    <w:rsid w:val="00D012EC"/>
    <w:rsid w:val="00D035CE"/>
    <w:rsid w:val="00D25D45"/>
    <w:rsid w:val="00D3090F"/>
    <w:rsid w:val="00D7158E"/>
    <w:rsid w:val="00DA5934"/>
    <w:rsid w:val="00DD1DA2"/>
    <w:rsid w:val="00E1121C"/>
    <w:rsid w:val="00E22991"/>
    <w:rsid w:val="00E263BD"/>
    <w:rsid w:val="00EE40E2"/>
    <w:rsid w:val="00EE59DE"/>
    <w:rsid w:val="00F02D8C"/>
    <w:rsid w:val="00F07CAA"/>
    <w:rsid w:val="00F21342"/>
    <w:rsid w:val="00F373E0"/>
    <w:rsid w:val="00F661A8"/>
    <w:rsid w:val="00FA69B4"/>
    <w:rsid w:val="00FC778F"/>
    <w:rsid w:val="00FD44C5"/>
    <w:rsid w:val="00FE629B"/>
    <w:rsid w:val="00FF6D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39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396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03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65039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11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21C"/>
  </w:style>
  <w:style w:type="paragraph" w:styleId="Footer">
    <w:name w:val="footer"/>
    <w:basedOn w:val="Normal"/>
    <w:link w:val="FooterChar"/>
    <w:uiPriority w:val="99"/>
    <w:unhideWhenUsed/>
    <w:rsid w:val="00E11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21C"/>
  </w:style>
  <w:style w:type="paragraph" w:styleId="BalloonText">
    <w:name w:val="Balloon Text"/>
    <w:basedOn w:val="Normal"/>
    <w:link w:val="BalloonTextChar"/>
    <w:uiPriority w:val="99"/>
    <w:semiHidden/>
    <w:unhideWhenUsed/>
    <w:rsid w:val="00E112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2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7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949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D01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1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1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1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15C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lows, Sharon</dc:creator>
  <cp:lastModifiedBy>CJ Martin</cp:lastModifiedBy>
  <cp:revision>2</cp:revision>
  <cp:lastPrinted>2017-03-29T15:01:00Z</cp:lastPrinted>
  <dcterms:created xsi:type="dcterms:W3CDTF">2020-03-22T00:47:00Z</dcterms:created>
  <dcterms:modified xsi:type="dcterms:W3CDTF">2020-03-22T00:47:00Z</dcterms:modified>
</cp:coreProperties>
</file>